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DA08" w14:textId="40F0CF66" w:rsidR="00B0777B" w:rsidRPr="00C46920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</w:t>
      </w:r>
      <w:r w:rsidR="00770871">
        <w:rPr>
          <w:rFonts w:ascii="Arial Narrow" w:hAnsi="Arial Narrow"/>
          <w:b/>
          <w:sz w:val="32"/>
          <w:szCs w:val="32"/>
          <w:lang w:val="el-GR"/>
        </w:rPr>
        <w:t>αιευτικής</w:t>
      </w:r>
    </w:p>
    <w:p w14:paraId="1FD10E92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3228AA38" w14:textId="3ACEB63C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</w:t>
      </w:r>
      <w:r w:rsidR="00770871">
        <w:rPr>
          <w:rFonts w:ascii="Arial Narrow" w:hAnsi="Arial Narrow"/>
          <w:i/>
          <w:sz w:val="24"/>
          <w:szCs w:val="32"/>
          <w:lang w:val="el-GR"/>
        </w:rPr>
        <w:t>ος Μαιευτική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</w:t>
      </w:r>
      <w:proofErr w:type="spellStart"/>
      <w:r>
        <w:rPr>
          <w:rFonts w:ascii="Arial Narrow" w:hAnsi="Arial Narrow"/>
          <w:i/>
          <w:sz w:val="24"/>
          <w:szCs w:val="32"/>
          <w:lang w:val="el-GR"/>
        </w:rPr>
        <w:t>ις</w:t>
      </w:r>
      <w:proofErr w:type="spellEnd"/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</w:t>
      </w:r>
      <w:proofErr w:type="spellStart"/>
      <w:r>
        <w:rPr>
          <w:rFonts w:ascii="Arial Narrow" w:hAnsi="Arial Narrow"/>
          <w:i/>
          <w:sz w:val="24"/>
          <w:szCs w:val="32"/>
          <w:lang w:val="el-GR"/>
        </w:rPr>
        <w:t>ες</w:t>
      </w:r>
      <w:proofErr w:type="spellEnd"/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5D16F325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547AB33F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3CA3713D" w14:textId="77777777" w:rsidTr="00FC7E5C">
        <w:tc>
          <w:tcPr>
            <w:tcW w:w="8505" w:type="dxa"/>
            <w:shd w:val="clear" w:color="auto" w:fill="BFBFBF"/>
            <w:vAlign w:val="center"/>
          </w:tcPr>
          <w:p w14:paraId="023B6BCE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A84EB6" w14:paraId="493A41CC" w14:textId="77777777" w:rsidTr="00FC7E5C">
        <w:trPr>
          <w:trHeight w:val="1474"/>
        </w:trPr>
        <w:tc>
          <w:tcPr>
            <w:tcW w:w="8505" w:type="dxa"/>
          </w:tcPr>
          <w:p w14:paraId="653BFBDD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6E2B2613" w14:textId="77777777" w:rsidTr="00FC7E5C">
        <w:tc>
          <w:tcPr>
            <w:tcW w:w="8505" w:type="dxa"/>
            <w:shd w:val="clear" w:color="auto" w:fill="BFBFBF"/>
            <w:vAlign w:val="center"/>
          </w:tcPr>
          <w:p w14:paraId="5AFB1A41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A84EB6" w14:paraId="7A379F2F" w14:textId="77777777" w:rsidTr="00FC7E5C">
        <w:tc>
          <w:tcPr>
            <w:tcW w:w="8505" w:type="dxa"/>
          </w:tcPr>
          <w:p w14:paraId="0860876A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0EC611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42E2B853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A84EB6" w14:paraId="447CC35C" w14:textId="77777777" w:rsidTr="00FC7E5C">
        <w:tc>
          <w:tcPr>
            <w:tcW w:w="8505" w:type="dxa"/>
          </w:tcPr>
          <w:p w14:paraId="5F9A7B65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5F68F5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444A2BE3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A84EB6" w14:paraId="63EBA388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6C8275BC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A84EB6" w14:paraId="70E802A8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61ED8A85" w14:textId="77777777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</w:t>
            </w:r>
            <w:proofErr w:type="spellStart"/>
            <w:r w:rsidR="007736A4" w:rsidRPr="006D0188">
              <w:rPr>
                <w:rFonts w:ascii="Arial Narrow" w:hAnsi="Arial Narrow"/>
                <w:i/>
                <w:lang w:val="el-GR"/>
              </w:rPr>
              <w:t>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</w:t>
            </w:r>
            <w:proofErr w:type="spellEnd"/>
            <w:r w:rsidR="005A51BE" w:rsidRPr="006D0188">
              <w:rPr>
                <w:rFonts w:ascii="Arial Narrow" w:hAnsi="Arial Narrow"/>
                <w:i/>
                <w:lang w:val="el-GR"/>
              </w:rPr>
              <w:t xml:space="preserve">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</w:t>
            </w:r>
            <w:proofErr w:type="spellEnd"/>
            <w:r w:rsidR="00FC7E5C" w:rsidRPr="006D0188">
              <w:rPr>
                <w:rFonts w:ascii="Arial Narrow" w:hAnsi="Arial Narrow"/>
                <w:i/>
                <w:lang w:val="el-GR"/>
              </w:rPr>
              <w:t xml:space="preserve">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0B94309B" w14:textId="77777777" w:rsidTr="00FC7E5C">
        <w:tc>
          <w:tcPr>
            <w:tcW w:w="8505" w:type="dxa"/>
            <w:shd w:val="clear" w:color="auto" w:fill="BFBFBF"/>
          </w:tcPr>
          <w:p w14:paraId="0FBAC7EB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A84EB6" w14:paraId="1B9A14E9" w14:textId="77777777" w:rsidTr="00FC7E5C">
        <w:tc>
          <w:tcPr>
            <w:tcW w:w="8505" w:type="dxa"/>
            <w:shd w:val="clear" w:color="auto" w:fill="auto"/>
          </w:tcPr>
          <w:p w14:paraId="4F19608E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20E2A6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65A3B007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4D1966" w14:paraId="771D1B16" w14:textId="77777777" w:rsidTr="00FC7E5C">
        <w:tc>
          <w:tcPr>
            <w:tcW w:w="8505" w:type="dxa"/>
            <w:shd w:val="clear" w:color="auto" w:fill="auto"/>
          </w:tcPr>
          <w:p w14:paraId="53A4DF73" w14:textId="31FDDB75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770871">
              <w:rPr>
                <w:rFonts w:ascii="Arial Narrow" w:hAnsi="Arial Narrow"/>
                <w:i/>
                <w:lang w:val="el-GR"/>
              </w:rPr>
              <w:t xml:space="preserve">ΠΔΜ 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32A512CE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1CF2D66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4D1966" w14:paraId="0FBF26C3" w14:textId="77777777" w:rsidTr="00FC7E5C">
        <w:tc>
          <w:tcPr>
            <w:tcW w:w="8522" w:type="dxa"/>
            <w:shd w:val="clear" w:color="auto" w:fill="auto"/>
          </w:tcPr>
          <w:p w14:paraId="040D5D41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προϋπάρχουσες</w:t>
            </w:r>
            <w:proofErr w:type="spellEnd"/>
            <w:r w:rsidRPr="006D0188">
              <w:rPr>
                <w:rFonts w:ascii="Arial Narrow" w:hAnsi="Arial Narrow"/>
                <w:i/>
                <w:lang w:val="el-GR"/>
              </w:rPr>
              <w:t xml:space="preserve"> μελέτες; Πώς η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αποκτούμενη</w:t>
            </w:r>
            <w:proofErr w:type="spellEnd"/>
            <w:r w:rsidRPr="006D0188">
              <w:rPr>
                <w:rFonts w:ascii="Arial Narrow" w:hAnsi="Arial Narrow"/>
                <w:i/>
                <w:lang w:val="el-GR"/>
              </w:rPr>
              <w:t xml:space="preserve">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333ECE63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B808878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A84EB6" w14:paraId="65FC60BC" w14:textId="77777777" w:rsidTr="00FC7E5C">
        <w:tc>
          <w:tcPr>
            <w:tcW w:w="8505" w:type="dxa"/>
            <w:shd w:val="clear" w:color="auto" w:fill="auto"/>
          </w:tcPr>
          <w:p w14:paraId="5D000CEA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1E17E7DD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59625" w14:textId="77777777" w:rsidR="00C7042E" w:rsidRDefault="00C7042E">
      <w:r>
        <w:separator/>
      </w:r>
    </w:p>
  </w:endnote>
  <w:endnote w:type="continuationSeparator" w:id="0">
    <w:p w14:paraId="632E2284" w14:textId="77777777" w:rsidR="00C7042E" w:rsidRDefault="00C7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296B6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F7A3" w14:textId="77777777" w:rsidR="00C7042E" w:rsidRDefault="00C7042E">
      <w:r>
        <w:separator/>
      </w:r>
    </w:p>
  </w:footnote>
  <w:footnote w:type="continuationSeparator" w:id="0">
    <w:p w14:paraId="08CFCC05" w14:textId="77777777" w:rsidR="00C7042E" w:rsidRDefault="00C7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EDAB4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348E76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D1966"/>
    <w:rsid w:val="004E1B90"/>
    <w:rsid w:val="00514652"/>
    <w:rsid w:val="00520967"/>
    <w:rsid w:val="005A51BE"/>
    <w:rsid w:val="005D5F67"/>
    <w:rsid w:val="00696A9F"/>
    <w:rsid w:val="006A413B"/>
    <w:rsid w:val="006D0188"/>
    <w:rsid w:val="00770871"/>
    <w:rsid w:val="007736A4"/>
    <w:rsid w:val="00810DA9"/>
    <w:rsid w:val="0081447E"/>
    <w:rsid w:val="008219B3"/>
    <w:rsid w:val="008B04B3"/>
    <w:rsid w:val="008C3EE1"/>
    <w:rsid w:val="00922CCE"/>
    <w:rsid w:val="00946F88"/>
    <w:rsid w:val="00A0435E"/>
    <w:rsid w:val="00A63D63"/>
    <w:rsid w:val="00A84EB6"/>
    <w:rsid w:val="00A93F8B"/>
    <w:rsid w:val="00B0777B"/>
    <w:rsid w:val="00B757B2"/>
    <w:rsid w:val="00C15DA4"/>
    <w:rsid w:val="00C46920"/>
    <w:rsid w:val="00C7042E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B77A1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abachtsevani@ms.uowm.gr</cp:lastModifiedBy>
  <cp:revision>2</cp:revision>
  <dcterms:created xsi:type="dcterms:W3CDTF">2022-03-18T08:09:00Z</dcterms:created>
  <dcterms:modified xsi:type="dcterms:W3CDTF">2022-03-18T08:09:00Z</dcterms:modified>
</cp:coreProperties>
</file>